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6D6CA" w14:textId="77777777" w:rsidR="00851108" w:rsidRDefault="00CB6B0F">
      <w:pPr>
        <w:pStyle w:val="a4"/>
      </w:pPr>
      <w:r>
        <w:t>Отчёт по лабораторной работе №2</w:t>
      </w:r>
    </w:p>
    <w:p w14:paraId="477AE0F8" w14:textId="77777777" w:rsidR="00851108" w:rsidRDefault="00CB6B0F">
      <w:pPr>
        <w:pStyle w:val="a5"/>
      </w:pPr>
      <w:r>
        <w:t>Дискреционное разграничение прав в Linux. Основные атрибуты.</w:t>
      </w:r>
    </w:p>
    <w:p w14:paraId="50155EE9" w14:textId="77777777" w:rsidR="00851108" w:rsidRDefault="00CB6B0F">
      <w:pPr>
        <w:pStyle w:val="Author"/>
      </w:pPr>
      <w:r>
        <w:t>Жижченко Валерия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33788962"/>
        <w:docPartObj>
          <w:docPartGallery w:val="Table of Contents"/>
          <w:docPartUnique/>
        </w:docPartObj>
      </w:sdtPr>
      <w:sdtEndPr/>
      <w:sdtContent>
        <w:p w14:paraId="5EE70229" w14:textId="77777777" w:rsidR="00851108" w:rsidRDefault="00CB6B0F">
          <w:pPr>
            <w:pStyle w:val="ae"/>
          </w:pPr>
          <w:r>
            <w:t>Содержание</w:t>
          </w:r>
        </w:p>
        <w:p w14:paraId="5F4ABFDA" w14:textId="5DACBFFB" w:rsidR="000B1615" w:rsidRDefault="00CB6B0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4106065" w:history="1">
            <w:r w:rsidR="000B1615" w:rsidRPr="0022058E">
              <w:rPr>
                <w:rStyle w:val="ad"/>
                <w:noProof/>
              </w:rPr>
              <w:t>Цель работы</w:t>
            </w:r>
            <w:r w:rsidR="000B1615">
              <w:rPr>
                <w:noProof/>
                <w:webHidden/>
              </w:rPr>
              <w:tab/>
            </w:r>
            <w:r w:rsidR="000B1615">
              <w:rPr>
                <w:noProof/>
                <w:webHidden/>
              </w:rPr>
              <w:fldChar w:fldCharType="begin"/>
            </w:r>
            <w:r w:rsidR="000B1615">
              <w:rPr>
                <w:noProof/>
                <w:webHidden/>
              </w:rPr>
              <w:instrText xml:space="preserve"> PAGEREF _Toc84106065 \h </w:instrText>
            </w:r>
            <w:r w:rsidR="000B1615">
              <w:rPr>
                <w:noProof/>
                <w:webHidden/>
              </w:rPr>
            </w:r>
            <w:r w:rsidR="000B1615">
              <w:rPr>
                <w:noProof/>
                <w:webHidden/>
              </w:rPr>
              <w:fldChar w:fldCharType="separate"/>
            </w:r>
            <w:r w:rsidR="000B1615">
              <w:rPr>
                <w:noProof/>
                <w:webHidden/>
              </w:rPr>
              <w:t>1</w:t>
            </w:r>
            <w:r w:rsidR="000B1615">
              <w:rPr>
                <w:noProof/>
                <w:webHidden/>
              </w:rPr>
              <w:fldChar w:fldCharType="end"/>
            </w:r>
          </w:hyperlink>
        </w:p>
        <w:p w14:paraId="51AEE9AF" w14:textId="2209CDD8" w:rsidR="000B1615" w:rsidRDefault="000B16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106066" w:history="1">
            <w:r w:rsidRPr="0022058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06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7B019" w14:textId="185CE6D5" w:rsidR="000B1615" w:rsidRDefault="000B161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106067" w:history="1">
            <w:r w:rsidRPr="0022058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06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B7A89" w14:textId="77777777" w:rsidR="00851108" w:rsidRDefault="00CB6B0F">
          <w:r>
            <w:fldChar w:fldCharType="end"/>
          </w:r>
        </w:p>
      </w:sdtContent>
    </w:sdt>
    <w:p w14:paraId="07D8B03E" w14:textId="77777777" w:rsidR="00851108" w:rsidRDefault="00CB6B0F">
      <w:pPr>
        <w:pStyle w:val="1"/>
      </w:pPr>
      <w:bookmarkStart w:id="0" w:name="цель-работы"/>
      <w:bookmarkStart w:id="1" w:name="_Toc84106065"/>
      <w:r>
        <w:t>Цель работы</w:t>
      </w:r>
      <w:bookmarkEnd w:id="1"/>
    </w:p>
    <w:p w14:paraId="1EEDDF2A" w14:textId="77777777" w:rsidR="00851108" w:rsidRDefault="00CB6B0F">
      <w:pPr>
        <w:pStyle w:val="FirstParagraph"/>
      </w:pPr>
      <w:r>
        <w:t>Получить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26972148" w14:textId="77777777" w:rsidR="00851108" w:rsidRDefault="00CB6B0F">
      <w:pPr>
        <w:pStyle w:val="1"/>
      </w:pPr>
      <w:bookmarkStart w:id="2" w:name="выполнение-лабораторной-работы"/>
      <w:bookmarkStart w:id="3" w:name="_Toc84106066"/>
      <w:bookmarkEnd w:id="0"/>
      <w:r>
        <w:t>Выполнение лабораторной работы</w:t>
      </w:r>
      <w:bookmarkEnd w:id="3"/>
    </w:p>
    <w:p w14:paraId="0EE48487" w14:textId="77777777" w:rsidR="00851108" w:rsidRDefault="00CB6B0F">
      <w:pPr>
        <w:pStyle w:val="Compact"/>
        <w:numPr>
          <w:ilvl w:val="0"/>
          <w:numId w:val="2"/>
        </w:numPr>
      </w:pPr>
      <w:r>
        <w:t>Создаем учётную запись пользова</w:t>
      </w:r>
      <w:r>
        <w:t>теля guest:</w:t>
      </w:r>
    </w:p>
    <w:p w14:paraId="6FBCD973" w14:textId="77777777" w:rsidR="00851108" w:rsidRDefault="00CB6B0F">
      <w:pPr>
        <w:pStyle w:val="SourceCode"/>
      </w:pPr>
      <w:r>
        <w:rPr>
          <w:rStyle w:val="VerbatimChar"/>
        </w:rPr>
        <w:t>$ useradd guest</w:t>
      </w:r>
    </w:p>
    <w:p w14:paraId="3AEF09A3" w14:textId="77777777" w:rsidR="00851108" w:rsidRDefault="00CB6B0F">
      <w:pPr>
        <w:pStyle w:val="Compact"/>
        <w:numPr>
          <w:ilvl w:val="0"/>
          <w:numId w:val="3"/>
        </w:numPr>
      </w:pPr>
      <w:r>
        <w:t>Задаем пароль для пользователя guest:</w:t>
      </w:r>
    </w:p>
    <w:p w14:paraId="7F518B9A" w14:textId="77777777" w:rsidR="00851108" w:rsidRDefault="00CB6B0F">
      <w:pPr>
        <w:pStyle w:val="SourceCode"/>
      </w:pPr>
      <w:r>
        <w:rPr>
          <w:rStyle w:val="VerbatimChar"/>
        </w:rPr>
        <w:t>$ passwd guest</w:t>
      </w:r>
    </w:p>
    <w:p w14:paraId="76658788" w14:textId="77777777" w:rsidR="00851108" w:rsidRDefault="00CB6B0F">
      <w:pPr>
        <w:pStyle w:val="Compact"/>
        <w:numPr>
          <w:ilvl w:val="0"/>
          <w:numId w:val="4"/>
        </w:numPr>
      </w:pPr>
      <w:r>
        <w:t>Входим в систему от имени пользователя guest.</w:t>
      </w:r>
    </w:p>
    <w:p w14:paraId="300D5E86" w14:textId="77777777" w:rsidR="00851108" w:rsidRDefault="00CB6B0F">
      <w:pPr>
        <w:pStyle w:val="SourceCode"/>
      </w:pPr>
      <w:r>
        <w:rPr>
          <w:rStyle w:val="VerbatimChar"/>
        </w:rPr>
        <w:t>$ su guest</w:t>
      </w:r>
    </w:p>
    <w:p w14:paraId="0BF006BC" w14:textId="77777777" w:rsidR="00851108" w:rsidRDefault="00CB6B0F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5F2A6069" wp14:editId="77C19766">
            <wp:extent cx="5334000" cy="3781380"/>
            <wp:effectExtent l="0" t="0" r="0" b="0"/>
            <wp:docPr id="1" name="Picture" descr="Figure 1: Входим в систему от имени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23F1BCA" w14:textId="77777777" w:rsidR="00851108" w:rsidRDefault="00CB6B0F">
      <w:pPr>
        <w:pStyle w:val="ImageCaption"/>
      </w:pPr>
      <w:r>
        <w:t>Figure 1: Входим в систему от имени пользователя guest</w:t>
      </w:r>
    </w:p>
    <w:p w14:paraId="1A19BE6C" w14:textId="77777777" w:rsidR="00851108" w:rsidRDefault="00CB6B0F">
      <w:pPr>
        <w:pStyle w:val="Compact"/>
        <w:numPr>
          <w:ilvl w:val="0"/>
          <w:numId w:val="5"/>
        </w:numPr>
      </w:pPr>
      <w:r>
        <w:t xml:space="preserve">Определяем директорию, в которой мы находимся. Сравниваем её </w:t>
      </w:r>
      <w:r>
        <w:t>с приглашением командной строки. Определяем, является ли она домашней директорией? Если нет, заходим в домашнюю директорию.</w:t>
      </w:r>
    </w:p>
    <w:p w14:paraId="68AAE4E3" w14:textId="77777777" w:rsidR="00851108" w:rsidRDefault="00CB6B0F">
      <w:pPr>
        <w:pStyle w:val="SourceCode"/>
      </w:pPr>
      <w:r>
        <w:rPr>
          <w:rStyle w:val="VerbatimChar"/>
        </w:rPr>
        <w:t>$ pwd</w:t>
      </w:r>
      <w:r>
        <w:br/>
      </w:r>
      <w:r>
        <w:rPr>
          <w:rStyle w:val="VerbatimChar"/>
        </w:rPr>
        <w:t>$ cd</w:t>
      </w:r>
    </w:p>
    <w:p w14:paraId="7F1BC662" w14:textId="77777777" w:rsidR="00851108" w:rsidRDefault="00CB6B0F">
      <w:pPr>
        <w:pStyle w:val="Compact"/>
        <w:numPr>
          <w:ilvl w:val="0"/>
          <w:numId w:val="6"/>
        </w:numPr>
      </w:pPr>
      <w:r>
        <w:t>Уточняем имя пользователя.</w:t>
      </w:r>
    </w:p>
    <w:p w14:paraId="67968959" w14:textId="77777777" w:rsidR="00851108" w:rsidRDefault="00CB6B0F">
      <w:pPr>
        <w:pStyle w:val="SourceCode"/>
      </w:pPr>
      <w:r>
        <w:rPr>
          <w:rStyle w:val="VerbatimChar"/>
        </w:rPr>
        <w:t>$ whoami</w:t>
      </w:r>
    </w:p>
    <w:p w14:paraId="151FFCF7" w14:textId="77777777" w:rsidR="00851108" w:rsidRDefault="00CB6B0F">
      <w:pPr>
        <w:pStyle w:val="Compact"/>
        <w:numPr>
          <w:ilvl w:val="0"/>
          <w:numId w:val="7"/>
        </w:numPr>
      </w:pPr>
      <w:r>
        <w:t>Уточнем имя пользователя, его группу, а также группы, куда входит пользователь. Сравн</w:t>
      </w:r>
      <w:r>
        <w:t xml:space="preserve">ите вывод </w:t>
      </w:r>
      <w:r>
        <w:rPr>
          <w:rStyle w:val="VerbatimChar"/>
        </w:rPr>
        <w:t>id</w:t>
      </w:r>
      <w:r>
        <w:t xml:space="preserve"> с выводом команды </w:t>
      </w:r>
      <w:r>
        <w:rPr>
          <w:rStyle w:val="VerbatimChar"/>
        </w:rPr>
        <w:t>groups</w:t>
      </w:r>
      <w:r>
        <w:t>.</w:t>
      </w:r>
    </w:p>
    <w:p w14:paraId="07385D36" w14:textId="77777777" w:rsidR="00851108" w:rsidRDefault="00CB6B0F">
      <w:pPr>
        <w:pStyle w:val="SourceCode"/>
      </w:pPr>
      <w:r>
        <w:rPr>
          <w:rStyle w:val="VerbatimChar"/>
        </w:rPr>
        <w:t>$ id</w:t>
      </w:r>
      <w:r>
        <w:br/>
      </w:r>
      <w:r>
        <w:rPr>
          <w:rStyle w:val="VerbatimChar"/>
        </w:rPr>
        <w:t>$ groups</w:t>
      </w:r>
    </w:p>
    <w:p w14:paraId="185C8D0D" w14:textId="77777777" w:rsidR="00851108" w:rsidRDefault="00CB6B0F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8DA1C8A" wp14:editId="4285B6F8">
            <wp:extent cx="5334000" cy="3756526"/>
            <wp:effectExtent l="0" t="0" r="0" b="0"/>
            <wp:docPr id="2" name="Picture" descr="Figure 2: Данные в консоли для пунктов 1-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19BFA8C" w14:textId="77777777" w:rsidR="00851108" w:rsidRDefault="00CB6B0F">
      <w:pPr>
        <w:pStyle w:val="ImageCaption"/>
      </w:pPr>
      <w:r>
        <w:t>Figure 2: Данные в консоли для пунктов 1-7</w:t>
      </w:r>
    </w:p>
    <w:p w14:paraId="47E7A9FF" w14:textId="77777777" w:rsidR="00851108" w:rsidRDefault="00CB6B0F">
      <w:pPr>
        <w:numPr>
          <w:ilvl w:val="0"/>
          <w:numId w:val="8"/>
        </w:numPr>
      </w:pPr>
      <w:r>
        <w:t>Сравниваем полученную информацию об имени пользователя с данными, выводимыми в приглашении командной строки.</w:t>
      </w:r>
    </w:p>
    <w:p w14:paraId="1D716D03" w14:textId="77777777" w:rsidR="00851108" w:rsidRDefault="00CB6B0F">
      <w:pPr>
        <w:numPr>
          <w:ilvl w:val="0"/>
          <w:numId w:val="8"/>
        </w:numPr>
      </w:pPr>
      <w:r>
        <w:t xml:space="preserve">Просмотрим файл </w:t>
      </w:r>
      <w:r>
        <w:rPr>
          <w:rStyle w:val="VerbatimChar"/>
        </w:rPr>
        <w:t>/etc/passwd</w:t>
      </w:r>
      <w:r>
        <w:t>.</w:t>
      </w:r>
    </w:p>
    <w:p w14:paraId="236FC99C" w14:textId="77777777" w:rsidR="00851108" w:rsidRDefault="00CB6B0F">
      <w:pPr>
        <w:pStyle w:val="SourceCode"/>
      </w:pPr>
      <w:r>
        <w:rPr>
          <w:rStyle w:val="VerbatimChar"/>
        </w:rPr>
        <w:t>$ cat /etc/passwd | grep guest</w:t>
      </w:r>
    </w:p>
    <w:p w14:paraId="12961E05" w14:textId="77777777" w:rsidR="00851108" w:rsidRDefault="00CB6B0F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1EC923F5" wp14:editId="25753C02">
            <wp:extent cx="5334000" cy="4452730"/>
            <wp:effectExtent l="0" t="0" r="0" b="0"/>
            <wp:docPr id="3" name="Picture" descr="Figure 3: Данные в консоли для пункт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40A7013" w14:textId="77777777" w:rsidR="00851108" w:rsidRDefault="00CB6B0F">
      <w:pPr>
        <w:pStyle w:val="ImageCaption"/>
      </w:pPr>
      <w:r>
        <w:t>Figure 3: Данные в консоли для пункта 8</w:t>
      </w:r>
    </w:p>
    <w:p w14:paraId="3F7A3C9A" w14:textId="77777777" w:rsidR="00851108" w:rsidRDefault="00CB6B0F">
      <w:pPr>
        <w:pStyle w:val="Compact"/>
        <w:numPr>
          <w:ilvl w:val="0"/>
          <w:numId w:val="9"/>
        </w:numPr>
      </w:pPr>
      <w:r>
        <w:t>Определите существующие в системе директории.</w:t>
      </w:r>
    </w:p>
    <w:p w14:paraId="4F73C686" w14:textId="77777777" w:rsidR="00851108" w:rsidRDefault="00CB6B0F">
      <w:pPr>
        <w:pStyle w:val="SourceCode"/>
      </w:pPr>
      <w:r>
        <w:rPr>
          <w:rStyle w:val="VerbatimChar"/>
        </w:rPr>
        <w:t>$ ls -l /home/</w:t>
      </w:r>
    </w:p>
    <w:p w14:paraId="2793CFB5" w14:textId="77777777" w:rsidR="00851108" w:rsidRDefault="00CB6B0F">
      <w:pPr>
        <w:pStyle w:val="Compact"/>
        <w:numPr>
          <w:ilvl w:val="0"/>
          <w:numId w:val="10"/>
        </w:numPr>
      </w:pPr>
      <w:r>
        <w:t>Проверяем, какие расширенные атрибуты установлены на поддиректориях, находящихся в директории /home.</w:t>
      </w:r>
    </w:p>
    <w:p w14:paraId="6C94221A" w14:textId="77777777" w:rsidR="00851108" w:rsidRDefault="00CB6B0F">
      <w:pPr>
        <w:pStyle w:val="SourceCode"/>
      </w:pPr>
      <w:r>
        <w:rPr>
          <w:rStyle w:val="VerbatimChar"/>
        </w:rPr>
        <w:t>$ lsattr /home</w:t>
      </w:r>
    </w:p>
    <w:p w14:paraId="09ED2700" w14:textId="77777777" w:rsidR="00851108" w:rsidRDefault="00CB6B0F">
      <w:pPr>
        <w:pStyle w:val="Compact"/>
        <w:numPr>
          <w:ilvl w:val="0"/>
          <w:numId w:val="11"/>
        </w:numPr>
      </w:pPr>
      <w:r>
        <w:t>Создаем в домашней директории поддиректорию dir1 и определяем, какие права доступа и расширенные атрибуты были выставлены на</w:t>
      </w:r>
      <w:r>
        <w:t xml:space="preserve"> директорию dir1.</w:t>
      </w:r>
    </w:p>
    <w:p w14:paraId="69FDDFAC" w14:textId="77777777" w:rsidR="00851108" w:rsidRDefault="00CB6B0F">
      <w:pPr>
        <w:pStyle w:val="SourceCode"/>
      </w:pPr>
      <w:r>
        <w:rPr>
          <w:rStyle w:val="VerbatimChar"/>
        </w:rPr>
        <w:t>$ mkdir dir1</w:t>
      </w:r>
      <w:r>
        <w:br/>
      </w:r>
      <w:r>
        <w:rPr>
          <w:rStyle w:val="VerbatimChar"/>
        </w:rPr>
        <w:t>$ ls -l</w:t>
      </w:r>
      <w:r>
        <w:br/>
      </w:r>
      <w:r>
        <w:rPr>
          <w:rStyle w:val="VerbatimChar"/>
        </w:rPr>
        <w:t>$ lsattr</w:t>
      </w:r>
    </w:p>
    <w:p w14:paraId="4B7ABDEC" w14:textId="77777777" w:rsidR="00851108" w:rsidRDefault="00CB6B0F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D8BCF94" wp14:editId="17A712BF">
            <wp:extent cx="5334000" cy="1126066"/>
            <wp:effectExtent l="0" t="0" r="0" b="0"/>
            <wp:docPr id="4" name="Picture" descr="Figure 4: Данные в консоли для пунктов 9-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ED4EAEA" w14:textId="77777777" w:rsidR="00851108" w:rsidRDefault="00CB6B0F">
      <w:pPr>
        <w:pStyle w:val="ImageCaption"/>
      </w:pPr>
      <w:r>
        <w:t>Figure 4: Данные в консоли для пунктов 9-11</w:t>
      </w:r>
    </w:p>
    <w:p w14:paraId="0944E73B" w14:textId="77777777" w:rsidR="00851108" w:rsidRDefault="00CB6B0F">
      <w:pPr>
        <w:pStyle w:val="Compact"/>
        <w:numPr>
          <w:ilvl w:val="0"/>
          <w:numId w:val="12"/>
        </w:numPr>
      </w:pPr>
      <w:r>
        <w:lastRenderedPageBreak/>
        <w:t>Снимаем с директории dir1 все атрибуты и проверяем правильность выполнения команды.</w:t>
      </w:r>
    </w:p>
    <w:p w14:paraId="33677C34" w14:textId="77777777" w:rsidR="00851108" w:rsidRDefault="00CB6B0F">
      <w:pPr>
        <w:pStyle w:val="SourceCode"/>
      </w:pPr>
      <w:r>
        <w:rPr>
          <w:rStyle w:val="VerbatimChar"/>
        </w:rPr>
        <w:t>$ chmod 000 dir1/</w:t>
      </w:r>
      <w:r>
        <w:br/>
      </w:r>
      <w:r>
        <w:rPr>
          <w:rStyle w:val="VerbatimChar"/>
        </w:rPr>
        <w:t>$ ls -l</w:t>
      </w:r>
    </w:p>
    <w:p w14:paraId="2414B274" w14:textId="77777777" w:rsidR="00851108" w:rsidRDefault="00CB6B0F">
      <w:pPr>
        <w:pStyle w:val="Compact"/>
        <w:numPr>
          <w:ilvl w:val="0"/>
          <w:numId w:val="13"/>
        </w:numPr>
      </w:pPr>
      <w:r>
        <w:t>Пытаемся создать в директории dir1 файл file1 и проверяем результат.</w:t>
      </w:r>
    </w:p>
    <w:p w14:paraId="490EE4A1" w14:textId="77777777" w:rsidR="00851108" w:rsidRPr="000B1615" w:rsidRDefault="00CB6B0F">
      <w:pPr>
        <w:pStyle w:val="SourceCode"/>
        <w:rPr>
          <w:lang w:val="en-US"/>
        </w:rPr>
      </w:pPr>
      <w:r w:rsidRPr="000B1615">
        <w:rPr>
          <w:rStyle w:val="VerbatimChar"/>
          <w:lang w:val="en-US"/>
        </w:rPr>
        <w:t>echo test &gt; /home/guest/dir1/file1</w:t>
      </w:r>
      <w:r w:rsidRPr="000B1615">
        <w:rPr>
          <w:lang w:val="en-US"/>
        </w:rPr>
        <w:br/>
      </w:r>
      <w:r w:rsidRPr="000B1615">
        <w:rPr>
          <w:rStyle w:val="VerbatimChar"/>
          <w:lang w:val="en-US"/>
        </w:rPr>
        <w:t>ls -l /home/guest/dir1</w:t>
      </w:r>
    </w:p>
    <w:p w14:paraId="5B65E22F" w14:textId="77777777" w:rsidR="00851108" w:rsidRDefault="00CB6B0F">
      <w:pPr>
        <w:pStyle w:val="CaptionedFigure"/>
      </w:pPr>
      <w:bookmarkStart w:id="8" w:name="fig:05"/>
      <w:r>
        <w:rPr>
          <w:noProof/>
        </w:rPr>
        <w:drawing>
          <wp:inline distT="0" distB="0" distL="0" distR="0" wp14:anchorId="7F86E2C7" wp14:editId="74B6F1BD">
            <wp:extent cx="4994621" cy="1045028"/>
            <wp:effectExtent l="0" t="0" r="0" b="0"/>
            <wp:docPr id="5" name="Picture" descr="Figure 5: Данные в консоли для пунктов 12-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EA2FBEA" w14:textId="77777777" w:rsidR="00851108" w:rsidRDefault="00CB6B0F">
      <w:pPr>
        <w:pStyle w:val="ImageCaption"/>
      </w:pPr>
      <w:r>
        <w:t xml:space="preserve">Figure 5: Данные </w:t>
      </w:r>
      <w:r>
        <w:t>в консоли для пунктов 12-13</w:t>
      </w:r>
    </w:p>
    <w:p w14:paraId="7DA72DD9" w14:textId="77777777" w:rsidR="00851108" w:rsidRDefault="00CB6B0F">
      <w:pPr>
        <w:pStyle w:val="Compact"/>
        <w:numPr>
          <w:ilvl w:val="0"/>
          <w:numId w:val="14"/>
        </w:numPr>
      </w:pPr>
      <w:r>
        <w:t>Заполянем таблицу “Установленные права и разрешённые действия”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851108" w14:paraId="487092C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96E920" w14:textId="77777777" w:rsidR="00851108" w:rsidRDefault="00CB6B0F">
            <w:pPr>
              <w:pStyle w:val="Compact"/>
              <w:jc w:val="center"/>
            </w:pPr>
            <w:r>
              <w:t>Права директории</w:t>
            </w:r>
          </w:p>
        </w:tc>
        <w:tc>
          <w:tcPr>
            <w:tcW w:w="0" w:type="auto"/>
          </w:tcPr>
          <w:p w14:paraId="657A3DE0" w14:textId="77777777" w:rsidR="00851108" w:rsidRDefault="00CB6B0F">
            <w:pPr>
              <w:pStyle w:val="Compact"/>
              <w:jc w:val="center"/>
            </w:pPr>
            <w:r>
              <w:t>Права файла</w:t>
            </w:r>
          </w:p>
        </w:tc>
        <w:tc>
          <w:tcPr>
            <w:tcW w:w="0" w:type="auto"/>
          </w:tcPr>
          <w:p w14:paraId="1DA49EA2" w14:textId="77777777" w:rsidR="00851108" w:rsidRDefault="00CB6B0F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4F6661AD" w14:textId="77777777" w:rsidR="00851108" w:rsidRDefault="00CB6B0F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25BE05DD" w14:textId="77777777" w:rsidR="00851108" w:rsidRDefault="00CB6B0F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05F3A4DD" w14:textId="77777777" w:rsidR="00851108" w:rsidRDefault="00CB6B0F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6F0860E3" w14:textId="77777777" w:rsidR="00851108" w:rsidRDefault="00CB6B0F">
            <w:pPr>
              <w:pStyle w:val="Compact"/>
              <w:jc w:val="center"/>
            </w:pPr>
            <w:r>
              <w:t>Смена директории</w:t>
            </w:r>
          </w:p>
        </w:tc>
        <w:tc>
          <w:tcPr>
            <w:tcW w:w="0" w:type="auto"/>
          </w:tcPr>
          <w:p w14:paraId="2F79E3EB" w14:textId="77777777" w:rsidR="00851108" w:rsidRDefault="00CB6B0F">
            <w:pPr>
              <w:pStyle w:val="Compact"/>
              <w:jc w:val="center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72298729" w14:textId="77777777" w:rsidR="00851108" w:rsidRDefault="00CB6B0F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3E33131A" w14:textId="77777777" w:rsidR="00851108" w:rsidRDefault="00CB6B0F">
            <w:pPr>
              <w:pStyle w:val="Compact"/>
              <w:jc w:val="center"/>
            </w:pPr>
            <w:r>
              <w:t>Смена атрибутов файла</w:t>
            </w:r>
          </w:p>
        </w:tc>
      </w:tr>
      <w:tr w:rsidR="00851108" w14:paraId="2D75E028" w14:textId="77777777">
        <w:tc>
          <w:tcPr>
            <w:tcW w:w="0" w:type="auto"/>
          </w:tcPr>
          <w:p w14:paraId="21BCB1D1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5EFE759E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62F30E4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178B35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858EE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4C86D3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12B86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1388CE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18232B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AE0645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2033F87D" w14:textId="77777777">
        <w:tc>
          <w:tcPr>
            <w:tcW w:w="0" w:type="auto"/>
          </w:tcPr>
          <w:p w14:paraId="1E2518C1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10335CC3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1D7A649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7257E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CA2878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2369E8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6BD84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8555A6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7A4B9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7B25A0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2608A477" w14:textId="77777777">
        <w:tc>
          <w:tcPr>
            <w:tcW w:w="0" w:type="auto"/>
          </w:tcPr>
          <w:p w14:paraId="04D08D42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4FC7D925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40E234D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10D74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1F456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B5C03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79B718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15FB57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FC26E0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102DDE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53000891" w14:textId="77777777">
        <w:tc>
          <w:tcPr>
            <w:tcW w:w="0" w:type="auto"/>
          </w:tcPr>
          <w:p w14:paraId="349A3B21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1BDB28EC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41BDA79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3D3657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FE8214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51909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F24A4A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BCCA20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70FC2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D871A1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6A697354" w14:textId="77777777">
        <w:tc>
          <w:tcPr>
            <w:tcW w:w="0" w:type="auto"/>
          </w:tcPr>
          <w:p w14:paraId="43558F52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4468252A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6A66971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CBE6D1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06B3C1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ECC4E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4997A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4B7FB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76F631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739AB3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34BD4FC4" w14:textId="77777777">
        <w:tc>
          <w:tcPr>
            <w:tcW w:w="0" w:type="auto"/>
          </w:tcPr>
          <w:p w14:paraId="6A7A595F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72C37504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4F6CFCA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326A48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81EE6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FA319A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1C767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1F94F5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46527D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B6A3F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00AEAC49" w14:textId="77777777">
        <w:tc>
          <w:tcPr>
            <w:tcW w:w="0" w:type="auto"/>
          </w:tcPr>
          <w:p w14:paraId="5DA9D09E" w14:textId="77777777" w:rsidR="00851108" w:rsidRDefault="00CB6B0F">
            <w:pPr>
              <w:pStyle w:val="Compact"/>
              <w:jc w:val="center"/>
            </w:pPr>
            <w:r>
              <w:t>r w - (600)</w:t>
            </w:r>
          </w:p>
        </w:tc>
        <w:tc>
          <w:tcPr>
            <w:tcW w:w="0" w:type="auto"/>
          </w:tcPr>
          <w:p w14:paraId="56B52300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7E0C9C8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4DDC59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F287C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4FA72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BCD209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6755D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55A41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A844DE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73E51779" w14:textId="77777777">
        <w:tc>
          <w:tcPr>
            <w:tcW w:w="0" w:type="auto"/>
          </w:tcPr>
          <w:p w14:paraId="4814138F" w14:textId="77777777" w:rsidR="00851108" w:rsidRDefault="00CB6B0F">
            <w:pPr>
              <w:pStyle w:val="Compact"/>
              <w:jc w:val="center"/>
            </w:pPr>
            <w:r>
              <w:t xml:space="preserve">r w x </w:t>
            </w:r>
            <w:r>
              <w:lastRenderedPageBreak/>
              <w:t>(700)</w:t>
            </w:r>
          </w:p>
        </w:tc>
        <w:tc>
          <w:tcPr>
            <w:tcW w:w="0" w:type="auto"/>
          </w:tcPr>
          <w:p w14:paraId="453F20C7" w14:textId="77777777" w:rsidR="00851108" w:rsidRDefault="00CB6B0F">
            <w:pPr>
              <w:pStyle w:val="Compact"/>
              <w:jc w:val="center"/>
            </w:pPr>
            <w:r>
              <w:lastRenderedPageBreak/>
              <w:t xml:space="preserve">- - - </w:t>
            </w:r>
            <w:r>
              <w:lastRenderedPageBreak/>
              <w:t>(000)</w:t>
            </w:r>
          </w:p>
        </w:tc>
        <w:tc>
          <w:tcPr>
            <w:tcW w:w="0" w:type="auto"/>
          </w:tcPr>
          <w:p w14:paraId="21D950B4" w14:textId="77777777" w:rsidR="00851108" w:rsidRDefault="00CB6B0F">
            <w:pPr>
              <w:pStyle w:val="Compact"/>
              <w:jc w:val="center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28F9DE2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4CBA8E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41B64A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9F075F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8EA59C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182E0F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4FE1E8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6F167F42" w14:textId="77777777">
        <w:tc>
          <w:tcPr>
            <w:tcW w:w="0" w:type="auto"/>
          </w:tcPr>
          <w:p w14:paraId="36C275C8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5D2D3C6A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2B73A8A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19784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F2796A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CCA74B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DED066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1B301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3102B8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E61F59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60CEDE22" w14:textId="77777777">
        <w:tc>
          <w:tcPr>
            <w:tcW w:w="0" w:type="auto"/>
          </w:tcPr>
          <w:p w14:paraId="4D1D0109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6CBD8C0F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3EB31AD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81908C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372013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A4CBC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82A91C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428065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E89140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BD1F5C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0268370E" w14:textId="77777777">
        <w:tc>
          <w:tcPr>
            <w:tcW w:w="0" w:type="auto"/>
          </w:tcPr>
          <w:p w14:paraId="7B2CAE71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7C2D1B0F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697411F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E168B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7B6C0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7ED2FA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4ACA8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D4960D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13BA0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D41CF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3054A1B1" w14:textId="77777777">
        <w:tc>
          <w:tcPr>
            <w:tcW w:w="0" w:type="auto"/>
          </w:tcPr>
          <w:p w14:paraId="7314C935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7F77EE23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36F7BD9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931DE1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922F39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CE71D9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67768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13C2F1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E6F80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3C5A4E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1F8FCC81" w14:textId="77777777">
        <w:tc>
          <w:tcPr>
            <w:tcW w:w="0" w:type="auto"/>
          </w:tcPr>
          <w:p w14:paraId="39CBC05E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589FB169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0165EC2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205F7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FA476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E91CEB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AB471B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77C341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2E7BE7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836A3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1D64E449" w14:textId="77777777">
        <w:tc>
          <w:tcPr>
            <w:tcW w:w="0" w:type="auto"/>
          </w:tcPr>
          <w:p w14:paraId="6AA52DA1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5DD45F3D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37569AA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76C27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70E4C7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A98E5F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BA57E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5CAC40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ECE561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CC8C61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49B1012F" w14:textId="77777777">
        <w:tc>
          <w:tcPr>
            <w:tcW w:w="0" w:type="auto"/>
          </w:tcPr>
          <w:p w14:paraId="42967C44" w14:textId="77777777" w:rsidR="00851108" w:rsidRDefault="00CB6B0F">
            <w:pPr>
              <w:pStyle w:val="Compact"/>
              <w:jc w:val="center"/>
            </w:pPr>
            <w:r>
              <w:t>r w - (600)</w:t>
            </w:r>
          </w:p>
        </w:tc>
        <w:tc>
          <w:tcPr>
            <w:tcW w:w="0" w:type="auto"/>
          </w:tcPr>
          <w:p w14:paraId="222A1BF0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447E9AD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807A72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A3D2E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DF35B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1DB8F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C4D371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9474E0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88AF1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0018BC84" w14:textId="77777777">
        <w:tc>
          <w:tcPr>
            <w:tcW w:w="0" w:type="auto"/>
          </w:tcPr>
          <w:p w14:paraId="26873208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2B971B19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5EF75EC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FBEA2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553EA8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F586A7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F9775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66497E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C245B7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9D51F2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577FD2D2" w14:textId="77777777">
        <w:tc>
          <w:tcPr>
            <w:tcW w:w="0" w:type="auto"/>
          </w:tcPr>
          <w:p w14:paraId="5004C0FC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616C63C1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163BD34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2547C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13F4FE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E7E8C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DA71D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A4F00A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3D7F62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0A418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6F2D1E04" w14:textId="77777777">
        <w:tc>
          <w:tcPr>
            <w:tcW w:w="0" w:type="auto"/>
          </w:tcPr>
          <w:p w14:paraId="5DC79DC6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4DFCACD0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717E996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0CEF4B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8E8EE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E0D3B3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CA66EA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7EFA7E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0091B5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6AAAF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28E4B01D" w14:textId="77777777">
        <w:tc>
          <w:tcPr>
            <w:tcW w:w="0" w:type="auto"/>
          </w:tcPr>
          <w:p w14:paraId="30E57551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6DD2739F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3DAA9AB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4FF27C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BA6562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74349D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B73AD3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CA06F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7999E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12160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4189490A" w14:textId="77777777">
        <w:tc>
          <w:tcPr>
            <w:tcW w:w="0" w:type="auto"/>
          </w:tcPr>
          <w:p w14:paraId="684515A2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3D5BE488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095B18D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6D4A50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6CAFA5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3F2D9C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99C95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4CECA5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C35C92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67354C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0ED884D1" w14:textId="77777777">
        <w:tc>
          <w:tcPr>
            <w:tcW w:w="0" w:type="auto"/>
          </w:tcPr>
          <w:p w14:paraId="4AC3D52E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55D629AA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1409447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9342D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774CB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C75EA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085FEE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F9101D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901779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855CE4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5E65D4FF" w14:textId="77777777">
        <w:tc>
          <w:tcPr>
            <w:tcW w:w="0" w:type="auto"/>
          </w:tcPr>
          <w:p w14:paraId="236C10C8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03CC8DBE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596677A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0851E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39D7E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B1D082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3CF4380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15D2BD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E68972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D7A784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0BAAF714" w14:textId="77777777">
        <w:tc>
          <w:tcPr>
            <w:tcW w:w="0" w:type="auto"/>
          </w:tcPr>
          <w:p w14:paraId="03A92F4E" w14:textId="77777777" w:rsidR="00851108" w:rsidRDefault="00CB6B0F">
            <w:pPr>
              <w:pStyle w:val="Compact"/>
              <w:jc w:val="center"/>
            </w:pPr>
            <w:r>
              <w:lastRenderedPageBreak/>
              <w:t>r w - (600)</w:t>
            </w:r>
          </w:p>
        </w:tc>
        <w:tc>
          <w:tcPr>
            <w:tcW w:w="0" w:type="auto"/>
          </w:tcPr>
          <w:p w14:paraId="0C886FB2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6931C78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C01A9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5C84A6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DB127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25FDF7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0C53E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AFAF0C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7F3B67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6D5D7AE8" w14:textId="77777777">
        <w:tc>
          <w:tcPr>
            <w:tcW w:w="0" w:type="auto"/>
          </w:tcPr>
          <w:p w14:paraId="38D56E91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6EFF8245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5B3589D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FF6428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56399E0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912F5E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76F6180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6FC3E2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5E8F8B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59983A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5955A796" w14:textId="77777777">
        <w:tc>
          <w:tcPr>
            <w:tcW w:w="0" w:type="auto"/>
          </w:tcPr>
          <w:p w14:paraId="3641082C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77E35D6B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6883BF1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147B57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7089E3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0A9BE7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FC3D4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9C6F40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08BA65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8791CE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1BD5365E" w14:textId="77777777">
        <w:tc>
          <w:tcPr>
            <w:tcW w:w="0" w:type="auto"/>
          </w:tcPr>
          <w:p w14:paraId="460AFE6F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2ECFB31B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7116D0E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59DDD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9FDDA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5079FD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8B05D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06BFF0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241F1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C983E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72EBDF1E" w14:textId="77777777">
        <w:tc>
          <w:tcPr>
            <w:tcW w:w="0" w:type="auto"/>
          </w:tcPr>
          <w:p w14:paraId="5D936FA4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7C2EC8F5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29E04BC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C8C76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D974CC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6A5B1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B36776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8F544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CA1FC6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5D64A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4E144409" w14:textId="77777777">
        <w:tc>
          <w:tcPr>
            <w:tcW w:w="0" w:type="auto"/>
          </w:tcPr>
          <w:p w14:paraId="5DDB6A6C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458E9A0F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0AB90FB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89C7FE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6E4738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530C00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A42EEE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4D32BF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44B8B9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136CAF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677D8700" w14:textId="77777777">
        <w:tc>
          <w:tcPr>
            <w:tcW w:w="0" w:type="auto"/>
          </w:tcPr>
          <w:p w14:paraId="7A82E7DB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0B05AD8E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73DFD0C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C58C12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3F7AA6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F50D6C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B4D8F2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97A926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E4E75B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05FB1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663771C2" w14:textId="77777777">
        <w:tc>
          <w:tcPr>
            <w:tcW w:w="0" w:type="auto"/>
          </w:tcPr>
          <w:p w14:paraId="55B1044F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02FF2777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1199AEC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D240F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13113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687F10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374E8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CCD2DF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66A610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186DC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130AB709" w14:textId="77777777">
        <w:tc>
          <w:tcPr>
            <w:tcW w:w="0" w:type="auto"/>
          </w:tcPr>
          <w:p w14:paraId="781407D9" w14:textId="77777777" w:rsidR="00851108" w:rsidRDefault="00CB6B0F">
            <w:pPr>
              <w:pStyle w:val="Compact"/>
              <w:jc w:val="center"/>
            </w:pPr>
            <w:r>
              <w:t>r w - (600)</w:t>
            </w:r>
          </w:p>
        </w:tc>
        <w:tc>
          <w:tcPr>
            <w:tcW w:w="0" w:type="auto"/>
          </w:tcPr>
          <w:p w14:paraId="337E1102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065F594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2F0298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275A66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7DF4D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26CF1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E4AB2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F860D4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B8DD3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7533186F" w14:textId="77777777">
        <w:tc>
          <w:tcPr>
            <w:tcW w:w="0" w:type="auto"/>
          </w:tcPr>
          <w:p w14:paraId="1D1C8F04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6BA74F83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0CA2443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8207E2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194552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94128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597E94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FDD755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DEBE3B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D8CFF8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75BF49B7" w14:textId="77777777">
        <w:tc>
          <w:tcPr>
            <w:tcW w:w="0" w:type="auto"/>
          </w:tcPr>
          <w:p w14:paraId="443D3DFB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7C7F9022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44C9734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F57EEE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B75607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02D74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50A7A9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E0ECA7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87A844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F32AA6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0888CBDD" w14:textId="77777777">
        <w:tc>
          <w:tcPr>
            <w:tcW w:w="0" w:type="auto"/>
          </w:tcPr>
          <w:p w14:paraId="467BE2B2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19B4B230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4424A80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D4E6D5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4C615F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45CA1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666F65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705A94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3C90D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8D65D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7C96C279" w14:textId="77777777">
        <w:tc>
          <w:tcPr>
            <w:tcW w:w="0" w:type="auto"/>
          </w:tcPr>
          <w:p w14:paraId="0301A033" w14:textId="77777777" w:rsidR="00851108" w:rsidRDefault="00CB6B0F">
            <w:pPr>
              <w:pStyle w:val="Compact"/>
              <w:jc w:val="center"/>
            </w:pPr>
            <w:r>
              <w:lastRenderedPageBreak/>
              <w:t>- w - (200)</w:t>
            </w:r>
          </w:p>
        </w:tc>
        <w:tc>
          <w:tcPr>
            <w:tcW w:w="0" w:type="auto"/>
          </w:tcPr>
          <w:p w14:paraId="706B7FDE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6715627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A6F082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99B93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6300B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51E695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ABCA6D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2597DB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37C53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023C4DCB" w14:textId="77777777">
        <w:tc>
          <w:tcPr>
            <w:tcW w:w="0" w:type="auto"/>
          </w:tcPr>
          <w:p w14:paraId="3EAFA2D4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7306770E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5A123E5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8EE329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517EAC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195B96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7F7066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ABD70A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097FC0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1AC837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4E80A751" w14:textId="77777777">
        <w:tc>
          <w:tcPr>
            <w:tcW w:w="0" w:type="auto"/>
          </w:tcPr>
          <w:p w14:paraId="5E81050A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16AB357E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412FD99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3BC811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1B1A23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A883F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9DBD48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176110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978BB7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BBE65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78EEB1F1" w14:textId="77777777">
        <w:tc>
          <w:tcPr>
            <w:tcW w:w="0" w:type="auto"/>
          </w:tcPr>
          <w:p w14:paraId="389FB71A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624030C4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539BC49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D2AD1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469D4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A0C6B6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982557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815B5C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3EAB32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DE8040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611DB07F" w14:textId="77777777">
        <w:tc>
          <w:tcPr>
            <w:tcW w:w="0" w:type="auto"/>
          </w:tcPr>
          <w:p w14:paraId="782D5612" w14:textId="77777777" w:rsidR="00851108" w:rsidRDefault="00CB6B0F">
            <w:pPr>
              <w:pStyle w:val="Compact"/>
              <w:jc w:val="center"/>
            </w:pPr>
            <w:r>
              <w:t>r w - (600)</w:t>
            </w:r>
          </w:p>
        </w:tc>
        <w:tc>
          <w:tcPr>
            <w:tcW w:w="0" w:type="auto"/>
          </w:tcPr>
          <w:p w14:paraId="7E4BE38D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4065918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8CEB3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029856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3EEF4F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13884F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50E9E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B29AF9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941EC9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252529DA" w14:textId="77777777">
        <w:tc>
          <w:tcPr>
            <w:tcW w:w="0" w:type="auto"/>
          </w:tcPr>
          <w:p w14:paraId="4B08E3F5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2F1E1675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305041E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1FDD62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0D3A5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084AAF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CA0CEB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027AA7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CC3322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766FDD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51761E4E" w14:textId="77777777">
        <w:tc>
          <w:tcPr>
            <w:tcW w:w="0" w:type="auto"/>
          </w:tcPr>
          <w:p w14:paraId="1DC356A1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69DF2E6F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3205514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0B314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56D9A7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8CC0A9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6BE4B3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D5793E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3D2F85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F8DE42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1E210D61" w14:textId="77777777">
        <w:tc>
          <w:tcPr>
            <w:tcW w:w="0" w:type="auto"/>
          </w:tcPr>
          <w:p w14:paraId="3B757F63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25A4C5C5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3D43D10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DB62DA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101C65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C22E8D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24AABB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5AB42B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62BEE4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E61EF2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52B315DD" w14:textId="77777777">
        <w:tc>
          <w:tcPr>
            <w:tcW w:w="0" w:type="auto"/>
          </w:tcPr>
          <w:p w14:paraId="750B0406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42A64674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7FE995B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F22B6C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1CAA37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5EE0EC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8B8EBF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94215A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744E80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98732C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45781F69" w14:textId="77777777">
        <w:tc>
          <w:tcPr>
            <w:tcW w:w="0" w:type="auto"/>
          </w:tcPr>
          <w:p w14:paraId="3B5AB3F3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21B64400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685B7BD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8AB61D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1D45FE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70C82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0BAB3A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58B868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4B3E57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647707E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6E7B08AB" w14:textId="77777777">
        <w:tc>
          <w:tcPr>
            <w:tcW w:w="0" w:type="auto"/>
          </w:tcPr>
          <w:p w14:paraId="2C59D2D7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0CFA57D4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7B080BB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EB5A7E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9F6DC5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6F37C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BC1FD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1E64A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8093E8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5AFA5D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78D40541" w14:textId="77777777">
        <w:tc>
          <w:tcPr>
            <w:tcW w:w="0" w:type="auto"/>
          </w:tcPr>
          <w:p w14:paraId="01086BDB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3B1E5B0B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16978E7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F41258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496BA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8B3EE0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9BFBF9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C25C20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F92170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28B65F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0AF64E0D" w14:textId="77777777">
        <w:tc>
          <w:tcPr>
            <w:tcW w:w="0" w:type="auto"/>
          </w:tcPr>
          <w:p w14:paraId="78DA7BDB" w14:textId="77777777" w:rsidR="00851108" w:rsidRDefault="00CB6B0F">
            <w:pPr>
              <w:pStyle w:val="Compact"/>
              <w:jc w:val="center"/>
            </w:pPr>
            <w:r>
              <w:t>r w - (600)</w:t>
            </w:r>
          </w:p>
        </w:tc>
        <w:tc>
          <w:tcPr>
            <w:tcW w:w="0" w:type="auto"/>
          </w:tcPr>
          <w:p w14:paraId="70CE7A77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3C3D157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E6CBE1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CC6102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565F1F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301910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E25F87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1B999D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84E9D5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756A6DB5" w14:textId="77777777">
        <w:tc>
          <w:tcPr>
            <w:tcW w:w="0" w:type="auto"/>
          </w:tcPr>
          <w:p w14:paraId="261D0B7C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434E67D1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31F1999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C9EE9F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782589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E8E352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09938B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12266F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FD5672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8E21C7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607F55BB" w14:textId="77777777">
        <w:tc>
          <w:tcPr>
            <w:tcW w:w="0" w:type="auto"/>
          </w:tcPr>
          <w:p w14:paraId="0EFFBFEE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0472B4A7" w14:textId="77777777" w:rsidR="00851108" w:rsidRDefault="00CB6B0F">
            <w:pPr>
              <w:pStyle w:val="Compact"/>
              <w:jc w:val="center"/>
            </w:pPr>
            <w:r>
              <w:t xml:space="preserve">r w x </w:t>
            </w:r>
            <w:r>
              <w:lastRenderedPageBreak/>
              <w:t>(600)</w:t>
            </w:r>
          </w:p>
        </w:tc>
        <w:tc>
          <w:tcPr>
            <w:tcW w:w="0" w:type="auto"/>
          </w:tcPr>
          <w:p w14:paraId="3F891E12" w14:textId="77777777" w:rsidR="00851108" w:rsidRDefault="00CB6B0F">
            <w:pPr>
              <w:pStyle w:val="Compact"/>
              <w:jc w:val="center"/>
            </w:pPr>
            <w:r>
              <w:lastRenderedPageBreak/>
              <w:t>-</w:t>
            </w:r>
          </w:p>
        </w:tc>
        <w:tc>
          <w:tcPr>
            <w:tcW w:w="0" w:type="auto"/>
          </w:tcPr>
          <w:p w14:paraId="0A53633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C131F0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49A6A1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2E5F68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2FC65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2D949C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4F0447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679710A1" w14:textId="77777777">
        <w:tc>
          <w:tcPr>
            <w:tcW w:w="0" w:type="auto"/>
          </w:tcPr>
          <w:p w14:paraId="1008D23C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3D75FF78" w14:textId="77777777" w:rsidR="00851108" w:rsidRDefault="00CB6B0F">
            <w:pPr>
              <w:pStyle w:val="Compact"/>
              <w:jc w:val="center"/>
            </w:pPr>
            <w:r>
              <w:t>r w x (600)</w:t>
            </w:r>
          </w:p>
        </w:tc>
        <w:tc>
          <w:tcPr>
            <w:tcW w:w="0" w:type="auto"/>
          </w:tcPr>
          <w:p w14:paraId="72D676D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9AAEB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12D5F6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4B1996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C56097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BB5CAE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8370F3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34F630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57053D86" w14:textId="77777777">
        <w:tc>
          <w:tcPr>
            <w:tcW w:w="0" w:type="auto"/>
          </w:tcPr>
          <w:p w14:paraId="2965F1D1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46FAA608" w14:textId="77777777" w:rsidR="00851108" w:rsidRDefault="00CB6B0F">
            <w:pPr>
              <w:pStyle w:val="Compact"/>
              <w:jc w:val="center"/>
            </w:pPr>
            <w:r>
              <w:t>r w x (600)</w:t>
            </w:r>
          </w:p>
        </w:tc>
        <w:tc>
          <w:tcPr>
            <w:tcW w:w="0" w:type="auto"/>
          </w:tcPr>
          <w:p w14:paraId="18C0693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90EA1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A71A4B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4C9B07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8839BD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FEACC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436F2B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09EE3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4325952A" w14:textId="77777777">
        <w:tc>
          <w:tcPr>
            <w:tcW w:w="0" w:type="auto"/>
          </w:tcPr>
          <w:p w14:paraId="7F1633B0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11C9EA5D" w14:textId="77777777" w:rsidR="00851108" w:rsidRDefault="00CB6B0F">
            <w:pPr>
              <w:pStyle w:val="Compact"/>
              <w:jc w:val="center"/>
            </w:pPr>
            <w:r>
              <w:t>r w x (600)</w:t>
            </w:r>
          </w:p>
        </w:tc>
        <w:tc>
          <w:tcPr>
            <w:tcW w:w="0" w:type="auto"/>
          </w:tcPr>
          <w:p w14:paraId="0A30BC5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AB6252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8BD2BC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C464C5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FEC4D0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754A73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59FCB5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E49754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023CED29" w14:textId="77777777">
        <w:tc>
          <w:tcPr>
            <w:tcW w:w="0" w:type="auto"/>
          </w:tcPr>
          <w:p w14:paraId="13D83AB6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69511269" w14:textId="77777777" w:rsidR="00851108" w:rsidRDefault="00CB6B0F">
            <w:pPr>
              <w:pStyle w:val="Compact"/>
              <w:jc w:val="center"/>
            </w:pPr>
            <w:r>
              <w:t>r w x (600)</w:t>
            </w:r>
          </w:p>
        </w:tc>
        <w:tc>
          <w:tcPr>
            <w:tcW w:w="0" w:type="auto"/>
          </w:tcPr>
          <w:p w14:paraId="663C2C1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75834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39B80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1557C6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791193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480F82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BC80E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4A8FE9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1397DC3E" w14:textId="77777777">
        <w:tc>
          <w:tcPr>
            <w:tcW w:w="0" w:type="auto"/>
          </w:tcPr>
          <w:p w14:paraId="7662F7BC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4DC6F031" w14:textId="77777777" w:rsidR="00851108" w:rsidRDefault="00CB6B0F">
            <w:pPr>
              <w:pStyle w:val="Compact"/>
              <w:jc w:val="center"/>
            </w:pPr>
            <w:r>
              <w:t>r w x (600)</w:t>
            </w:r>
          </w:p>
        </w:tc>
        <w:tc>
          <w:tcPr>
            <w:tcW w:w="0" w:type="auto"/>
          </w:tcPr>
          <w:p w14:paraId="63F9732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3C443F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71150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C41935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ABDBDCF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2C275BD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CFAC59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B7BB33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3FB37F80" w14:textId="77777777">
        <w:tc>
          <w:tcPr>
            <w:tcW w:w="0" w:type="auto"/>
          </w:tcPr>
          <w:p w14:paraId="43E8E906" w14:textId="77777777" w:rsidR="00851108" w:rsidRDefault="00CB6B0F">
            <w:pPr>
              <w:pStyle w:val="Compact"/>
              <w:jc w:val="center"/>
            </w:pPr>
            <w:r>
              <w:t>r w - (600)</w:t>
            </w:r>
          </w:p>
        </w:tc>
        <w:tc>
          <w:tcPr>
            <w:tcW w:w="0" w:type="auto"/>
          </w:tcPr>
          <w:p w14:paraId="5940755A" w14:textId="77777777" w:rsidR="00851108" w:rsidRDefault="00CB6B0F">
            <w:pPr>
              <w:pStyle w:val="Compact"/>
              <w:jc w:val="center"/>
            </w:pPr>
            <w:r>
              <w:t>r w x (600)</w:t>
            </w:r>
          </w:p>
        </w:tc>
        <w:tc>
          <w:tcPr>
            <w:tcW w:w="0" w:type="auto"/>
          </w:tcPr>
          <w:p w14:paraId="18E2E64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3A9BAF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17668E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A33139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DA4203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C75976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63E430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D9F34A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76B87760" w14:textId="77777777">
        <w:tc>
          <w:tcPr>
            <w:tcW w:w="0" w:type="auto"/>
          </w:tcPr>
          <w:p w14:paraId="642F1801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7DB8DBA4" w14:textId="77777777" w:rsidR="00851108" w:rsidRDefault="00CB6B0F">
            <w:pPr>
              <w:pStyle w:val="Compact"/>
              <w:jc w:val="center"/>
            </w:pPr>
            <w:r>
              <w:t>r w x (600)</w:t>
            </w:r>
          </w:p>
        </w:tc>
        <w:tc>
          <w:tcPr>
            <w:tcW w:w="0" w:type="auto"/>
          </w:tcPr>
          <w:p w14:paraId="37CF176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EC13810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590846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433F49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83A9C2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B8605A0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F92831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2BC23DC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3A42C7E1" w14:textId="77777777">
        <w:tc>
          <w:tcPr>
            <w:tcW w:w="0" w:type="auto"/>
          </w:tcPr>
          <w:p w14:paraId="1DC89085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  <w:tc>
          <w:tcPr>
            <w:tcW w:w="0" w:type="auto"/>
          </w:tcPr>
          <w:p w14:paraId="325CEE7F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3236501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8AC111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C17C3A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6B95E32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05F620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6418E4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BFBEF7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B1D9DF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586F263A" w14:textId="77777777">
        <w:tc>
          <w:tcPr>
            <w:tcW w:w="0" w:type="auto"/>
          </w:tcPr>
          <w:p w14:paraId="2EFADBFB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68D5EC78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71DDB1F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00A8D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15B349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FCC2C5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5C8D19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41E49E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90602E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6AA258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0AAB04DD" w14:textId="77777777">
        <w:tc>
          <w:tcPr>
            <w:tcW w:w="0" w:type="auto"/>
          </w:tcPr>
          <w:p w14:paraId="3B1A6C04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  <w:tc>
          <w:tcPr>
            <w:tcW w:w="0" w:type="auto"/>
          </w:tcPr>
          <w:p w14:paraId="7FAEB356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6C22DAE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035E3D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E732B16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348E5B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EA1D86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1F8AEDA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58D88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778A6F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7E0C0187" w14:textId="77777777">
        <w:tc>
          <w:tcPr>
            <w:tcW w:w="0" w:type="auto"/>
          </w:tcPr>
          <w:p w14:paraId="5DE65AAA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6931176D" w14:textId="77777777" w:rsidR="00851108" w:rsidRDefault="00CB6B0F">
            <w:pPr>
              <w:pStyle w:val="Compact"/>
              <w:jc w:val="center"/>
            </w:pPr>
            <w:r>
              <w:t>r w x (70</w:t>
            </w:r>
            <w:r>
              <w:lastRenderedPageBreak/>
              <w:t>0)</w:t>
            </w:r>
          </w:p>
        </w:tc>
        <w:tc>
          <w:tcPr>
            <w:tcW w:w="0" w:type="auto"/>
          </w:tcPr>
          <w:p w14:paraId="1B5CB17A" w14:textId="77777777" w:rsidR="00851108" w:rsidRDefault="00CB6B0F">
            <w:pPr>
              <w:pStyle w:val="Compact"/>
              <w:jc w:val="center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4E1158FB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A8F6FD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BC2A96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5EAB362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7F088F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1C29DA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227058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551B8BAB" w14:textId="77777777">
        <w:tc>
          <w:tcPr>
            <w:tcW w:w="0" w:type="auto"/>
          </w:tcPr>
          <w:p w14:paraId="2DA3910E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  <w:tc>
          <w:tcPr>
            <w:tcW w:w="0" w:type="auto"/>
          </w:tcPr>
          <w:p w14:paraId="7700870C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6A49C3B4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AE5C368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4B863FA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844BF75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0071EAE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D4CB1DA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24FB23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673D767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16F504C8" w14:textId="77777777">
        <w:tc>
          <w:tcPr>
            <w:tcW w:w="0" w:type="auto"/>
          </w:tcPr>
          <w:p w14:paraId="1CCA05B3" w14:textId="77777777" w:rsidR="00851108" w:rsidRDefault="00CB6B0F">
            <w:pPr>
              <w:pStyle w:val="Compact"/>
              <w:jc w:val="center"/>
            </w:pPr>
            <w:r>
              <w:t>r - x (500)</w:t>
            </w:r>
          </w:p>
        </w:tc>
        <w:tc>
          <w:tcPr>
            <w:tcW w:w="0" w:type="auto"/>
          </w:tcPr>
          <w:p w14:paraId="0D49710F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5582F56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1C0E8AE1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4F28E4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184886D8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169D287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3BE5883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85680C3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996BD9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  <w:tr w:rsidR="00851108" w14:paraId="2E8B0653" w14:textId="77777777">
        <w:tc>
          <w:tcPr>
            <w:tcW w:w="0" w:type="auto"/>
          </w:tcPr>
          <w:p w14:paraId="50C530D7" w14:textId="77777777" w:rsidR="00851108" w:rsidRDefault="00CB6B0F">
            <w:pPr>
              <w:pStyle w:val="Compact"/>
              <w:jc w:val="center"/>
            </w:pPr>
            <w:r>
              <w:t>r w - (600)</w:t>
            </w:r>
          </w:p>
        </w:tc>
        <w:tc>
          <w:tcPr>
            <w:tcW w:w="0" w:type="auto"/>
          </w:tcPr>
          <w:p w14:paraId="37EF8D2F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7C081F2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5EA1497B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6C8CD3D0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71A6D47C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2832980D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8000011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30F61BE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  <w:tc>
          <w:tcPr>
            <w:tcW w:w="0" w:type="auto"/>
          </w:tcPr>
          <w:p w14:paraId="3025A07F" w14:textId="77777777" w:rsidR="00851108" w:rsidRDefault="00CB6B0F">
            <w:pPr>
              <w:pStyle w:val="Compact"/>
              <w:jc w:val="center"/>
            </w:pPr>
            <w:r>
              <w:t>-</w:t>
            </w:r>
          </w:p>
        </w:tc>
      </w:tr>
      <w:tr w:rsidR="00851108" w14:paraId="5BB696E9" w14:textId="77777777">
        <w:tc>
          <w:tcPr>
            <w:tcW w:w="0" w:type="auto"/>
          </w:tcPr>
          <w:p w14:paraId="267E5DFE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58E8A9D2" w14:textId="77777777" w:rsidR="00851108" w:rsidRDefault="00CB6B0F">
            <w:pPr>
              <w:pStyle w:val="Compact"/>
              <w:jc w:val="center"/>
            </w:pPr>
            <w:r>
              <w:t>r w x (700)</w:t>
            </w:r>
          </w:p>
        </w:tc>
        <w:tc>
          <w:tcPr>
            <w:tcW w:w="0" w:type="auto"/>
          </w:tcPr>
          <w:p w14:paraId="70C7C13E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3A4D4D34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2978A1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4A99C27D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07C71459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B645320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52D5E6B0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  <w:tc>
          <w:tcPr>
            <w:tcW w:w="0" w:type="auto"/>
          </w:tcPr>
          <w:p w14:paraId="72FFD5B6" w14:textId="77777777" w:rsidR="00851108" w:rsidRDefault="00CB6B0F">
            <w:pPr>
              <w:pStyle w:val="Compact"/>
              <w:jc w:val="center"/>
            </w:pPr>
            <w:r>
              <w:t>+</w:t>
            </w:r>
          </w:p>
        </w:tc>
      </w:tr>
    </w:tbl>
    <w:p w14:paraId="06C842C9" w14:textId="77777777" w:rsidR="00851108" w:rsidRDefault="00CB6B0F">
      <w:pPr>
        <w:pStyle w:val="Compact"/>
        <w:numPr>
          <w:ilvl w:val="0"/>
          <w:numId w:val="15"/>
        </w:numPr>
      </w:pPr>
      <w:r>
        <w:t>Заполняем таблицу “</w:t>
      </w:r>
      <w:r>
        <w:t>Минимальные права для совершения операций”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851108" w14:paraId="0495D76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BB6E033" w14:textId="77777777" w:rsidR="00851108" w:rsidRDefault="00CB6B0F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41C3F3CC" w14:textId="77777777" w:rsidR="00851108" w:rsidRDefault="00CB6B0F">
            <w:pPr>
              <w:pStyle w:val="Compact"/>
              <w:jc w:val="center"/>
            </w:pPr>
            <w:r>
              <w:t>Минимальные права на директорию</w:t>
            </w:r>
          </w:p>
        </w:tc>
        <w:tc>
          <w:tcPr>
            <w:tcW w:w="0" w:type="auto"/>
          </w:tcPr>
          <w:p w14:paraId="156CA8D6" w14:textId="77777777" w:rsidR="00851108" w:rsidRDefault="00CB6B0F">
            <w:pPr>
              <w:pStyle w:val="Compact"/>
              <w:jc w:val="center"/>
            </w:pPr>
            <w:r>
              <w:t>Минимальные права на файл</w:t>
            </w:r>
          </w:p>
        </w:tc>
      </w:tr>
      <w:tr w:rsidR="00851108" w14:paraId="2CA4CB9A" w14:textId="77777777">
        <w:tc>
          <w:tcPr>
            <w:tcW w:w="0" w:type="auto"/>
          </w:tcPr>
          <w:p w14:paraId="03759D6E" w14:textId="77777777" w:rsidR="00851108" w:rsidRDefault="00CB6B0F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522546F9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7B209944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</w:tr>
      <w:tr w:rsidR="00851108" w14:paraId="4A86796D" w14:textId="77777777">
        <w:tc>
          <w:tcPr>
            <w:tcW w:w="0" w:type="auto"/>
          </w:tcPr>
          <w:p w14:paraId="49239D33" w14:textId="77777777" w:rsidR="00851108" w:rsidRDefault="00CB6B0F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76528797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5728926E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</w:tr>
      <w:tr w:rsidR="00851108" w14:paraId="7B93B841" w14:textId="77777777">
        <w:tc>
          <w:tcPr>
            <w:tcW w:w="0" w:type="auto"/>
          </w:tcPr>
          <w:p w14:paraId="23ED20EB" w14:textId="77777777" w:rsidR="00851108" w:rsidRDefault="00CB6B0F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5B149470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3F8F67F3" w14:textId="77777777" w:rsidR="00851108" w:rsidRDefault="00CB6B0F">
            <w:pPr>
              <w:pStyle w:val="Compact"/>
              <w:jc w:val="center"/>
            </w:pPr>
            <w:r>
              <w:t>r - - (400)</w:t>
            </w:r>
          </w:p>
        </w:tc>
      </w:tr>
      <w:tr w:rsidR="00851108" w14:paraId="5AC4DB14" w14:textId="77777777">
        <w:tc>
          <w:tcPr>
            <w:tcW w:w="0" w:type="auto"/>
          </w:tcPr>
          <w:p w14:paraId="6D1093CA" w14:textId="77777777" w:rsidR="00851108" w:rsidRDefault="00CB6B0F">
            <w:pPr>
              <w:pStyle w:val="Compact"/>
              <w:jc w:val="center"/>
            </w:pPr>
            <w:r>
              <w:t>Запись в файл</w:t>
            </w:r>
          </w:p>
        </w:tc>
        <w:tc>
          <w:tcPr>
            <w:tcW w:w="0" w:type="auto"/>
          </w:tcPr>
          <w:p w14:paraId="3002A817" w14:textId="77777777" w:rsidR="00851108" w:rsidRDefault="00CB6B0F">
            <w:pPr>
              <w:pStyle w:val="Compact"/>
              <w:jc w:val="center"/>
            </w:pPr>
            <w:r>
              <w:t>- - x (100)</w:t>
            </w:r>
          </w:p>
        </w:tc>
        <w:tc>
          <w:tcPr>
            <w:tcW w:w="0" w:type="auto"/>
          </w:tcPr>
          <w:p w14:paraId="70F74FFF" w14:textId="77777777" w:rsidR="00851108" w:rsidRDefault="00CB6B0F">
            <w:pPr>
              <w:pStyle w:val="Compact"/>
              <w:jc w:val="center"/>
            </w:pPr>
            <w:r>
              <w:t>- w - (200)</w:t>
            </w:r>
          </w:p>
        </w:tc>
      </w:tr>
      <w:tr w:rsidR="00851108" w14:paraId="305F9CF1" w14:textId="77777777">
        <w:tc>
          <w:tcPr>
            <w:tcW w:w="0" w:type="auto"/>
          </w:tcPr>
          <w:p w14:paraId="4D156867" w14:textId="77777777" w:rsidR="00851108" w:rsidRDefault="00CB6B0F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495324F6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15BDE0A3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</w:tr>
      <w:tr w:rsidR="00851108" w14:paraId="5490C050" w14:textId="77777777">
        <w:tc>
          <w:tcPr>
            <w:tcW w:w="0" w:type="auto"/>
          </w:tcPr>
          <w:p w14:paraId="5F148737" w14:textId="77777777" w:rsidR="00851108" w:rsidRDefault="00CB6B0F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319435A1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1DDA2381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</w:tr>
      <w:tr w:rsidR="00851108" w14:paraId="7C077585" w14:textId="77777777">
        <w:tc>
          <w:tcPr>
            <w:tcW w:w="0" w:type="auto"/>
          </w:tcPr>
          <w:p w14:paraId="502E9C98" w14:textId="77777777" w:rsidR="00851108" w:rsidRDefault="00CB6B0F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273A63C3" w14:textId="77777777" w:rsidR="00851108" w:rsidRDefault="00CB6B0F">
            <w:pPr>
              <w:pStyle w:val="Compact"/>
              <w:jc w:val="center"/>
            </w:pPr>
            <w:r>
              <w:t>- w x (300)</w:t>
            </w:r>
          </w:p>
        </w:tc>
        <w:tc>
          <w:tcPr>
            <w:tcW w:w="0" w:type="auto"/>
          </w:tcPr>
          <w:p w14:paraId="061202F0" w14:textId="77777777" w:rsidR="00851108" w:rsidRDefault="00CB6B0F">
            <w:pPr>
              <w:pStyle w:val="Compact"/>
              <w:jc w:val="center"/>
            </w:pPr>
            <w:r>
              <w:t>- - - (000)</w:t>
            </w:r>
          </w:p>
        </w:tc>
      </w:tr>
    </w:tbl>
    <w:p w14:paraId="45346255" w14:textId="77777777" w:rsidR="00851108" w:rsidRDefault="00CB6B0F">
      <w:pPr>
        <w:pStyle w:val="1"/>
      </w:pPr>
      <w:bookmarkStart w:id="9" w:name="вывод"/>
      <w:bookmarkStart w:id="10" w:name="_Toc84106067"/>
      <w:bookmarkEnd w:id="2"/>
      <w:r>
        <w:t>Вывод</w:t>
      </w:r>
      <w:bookmarkEnd w:id="10"/>
    </w:p>
    <w:p w14:paraId="05AD29D4" w14:textId="77777777" w:rsidR="00851108" w:rsidRDefault="00CB6B0F">
      <w:pPr>
        <w:pStyle w:val="FirstParagraph"/>
      </w:pPr>
      <w:r>
        <w:t>Получили практические навыки работы в консоли с атрибутами файлов, закреплили теоретические основы дискреционного разграничения доступа в современных системах с открытым кодом на базе ОС Linux.</w:t>
      </w:r>
      <w:bookmarkEnd w:id="9"/>
    </w:p>
    <w:sectPr w:rsidR="0085110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5EC64D" w14:textId="77777777" w:rsidR="00CB6B0F" w:rsidRDefault="00CB6B0F">
      <w:pPr>
        <w:spacing w:after="0"/>
      </w:pPr>
      <w:r>
        <w:separator/>
      </w:r>
    </w:p>
  </w:endnote>
  <w:endnote w:type="continuationSeparator" w:id="0">
    <w:p w14:paraId="74D65253" w14:textId="77777777" w:rsidR="00CB6B0F" w:rsidRDefault="00CB6B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59D0C1" w14:textId="77777777" w:rsidR="00CB6B0F" w:rsidRDefault="00CB6B0F">
      <w:r>
        <w:separator/>
      </w:r>
    </w:p>
  </w:footnote>
  <w:footnote w:type="continuationSeparator" w:id="0">
    <w:p w14:paraId="1E10F9EF" w14:textId="77777777" w:rsidR="00CB6B0F" w:rsidRDefault="00CB6B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296D99"/>
    <w:multiLevelType w:val="multilevel"/>
    <w:tmpl w:val="638ED11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8C1C03F9"/>
    <w:multiLevelType w:val="multilevel"/>
    <w:tmpl w:val="BB84457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91A27D85"/>
    <w:multiLevelType w:val="multilevel"/>
    <w:tmpl w:val="4174939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B3CBBDEE"/>
    <w:multiLevelType w:val="multilevel"/>
    <w:tmpl w:val="8BB2918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DA4300BD"/>
    <w:multiLevelType w:val="multilevel"/>
    <w:tmpl w:val="99582AC8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EA454B4C"/>
    <w:multiLevelType w:val="multilevel"/>
    <w:tmpl w:val="5E2E7C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38D8174"/>
    <w:multiLevelType w:val="multilevel"/>
    <w:tmpl w:val="50566E2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2C1AE401"/>
    <w:multiLevelType w:val="multilevel"/>
    <w:tmpl w:val="44420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8" w15:restartNumberingAfterBreak="0">
    <w:nsid w:val="41F388D6"/>
    <w:multiLevelType w:val="multilevel"/>
    <w:tmpl w:val="E60E571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7261BAD"/>
    <w:multiLevelType w:val="multilevel"/>
    <w:tmpl w:val="0524A29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4FBE019A"/>
    <w:multiLevelType w:val="multilevel"/>
    <w:tmpl w:val="0BD6650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5504A012"/>
    <w:multiLevelType w:val="multilevel"/>
    <w:tmpl w:val="08366BD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5A538D88"/>
    <w:multiLevelType w:val="multilevel"/>
    <w:tmpl w:val="E910BF6E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615F1ED2"/>
    <w:multiLevelType w:val="multilevel"/>
    <w:tmpl w:val="9658292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E0CA223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8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4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11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1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1615"/>
    <w:rsid w:val="004E29B3"/>
    <w:rsid w:val="00590D07"/>
    <w:rsid w:val="00784D58"/>
    <w:rsid w:val="00851108"/>
    <w:rsid w:val="008D6863"/>
    <w:rsid w:val="00B86B75"/>
    <w:rsid w:val="00BC48D5"/>
    <w:rsid w:val="00C36279"/>
    <w:rsid w:val="00CB6B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6FE635"/>
  <w15:docId w15:val="{3856FE2F-0F43-4190-85DE-689C0FF41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B161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45</Words>
  <Characters>4818</Characters>
  <Application>Microsoft Office Word</Application>
  <DocSecurity>0</DocSecurity>
  <Lines>40</Lines>
  <Paragraphs>11</Paragraphs>
  <ScaleCrop>false</ScaleCrop>
  <Company/>
  <LinksUpToDate>false</LinksUpToDate>
  <CharactersWithSpaces>5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Жижченко Валерия Викторовна</dc:creator>
  <cp:keywords/>
  <cp:lastModifiedBy>Жижченко Валерия Викторовна</cp:lastModifiedBy>
  <cp:revision>3</cp:revision>
  <cp:lastPrinted>2021-10-02T19:27:00Z</cp:lastPrinted>
  <dcterms:created xsi:type="dcterms:W3CDTF">2021-10-02T19:24:00Z</dcterms:created>
  <dcterms:modified xsi:type="dcterms:W3CDTF">2021-10-02T19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